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DA546" w14:textId="51070C68" w:rsidR="00DF2614" w:rsidRPr="002E3BD5" w:rsidRDefault="00C56333" w:rsidP="00FD6B0D">
      <w:pPr>
        <w:pStyle w:val="FirstParagraph"/>
        <w:spacing w:before="0" w:after="0" w:line="360" w:lineRule="auto"/>
        <w:jc w:val="both"/>
        <w:rPr>
          <w:b/>
          <w:sz w:val="22"/>
          <w:szCs w:val="22"/>
          <w:lang w:val="it-IT"/>
        </w:rPr>
      </w:pPr>
      <w:r w:rsidRPr="002E3BD5">
        <w:rPr>
          <w:b/>
          <w:sz w:val="22"/>
          <w:szCs w:val="22"/>
          <w:lang w:val="it-IT"/>
        </w:rPr>
        <w:t>Allegato 1</w:t>
      </w:r>
      <w:r w:rsidR="00524BD7" w:rsidRPr="002E3BD5">
        <w:rPr>
          <w:b/>
          <w:sz w:val="22"/>
          <w:szCs w:val="22"/>
          <w:lang w:val="it-IT"/>
        </w:rPr>
        <w:t xml:space="preserve"> </w:t>
      </w:r>
    </w:p>
    <w:p w14:paraId="2A4A45F3" w14:textId="77777777" w:rsidR="00DF2614" w:rsidRPr="002E3BD5" w:rsidRDefault="00782567" w:rsidP="00FD6B0D">
      <w:pPr>
        <w:pStyle w:val="Corpotesto"/>
        <w:spacing w:before="0" w:after="0" w:line="360" w:lineRule="auto"/>
        <w:jc w:val="right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Al</w:t>
      </w:r>
      <w:r w:rsidR="00C56333" w:rsidRPr="002E3BD5">
        <w:rPr>
          <w:sz w:val="22"/>
          <w:szCs w:val="22"/>
          <w:lang w:val="it-IT"/>
        </w:rPr>
        <w:t xml:space="preserve"> Dirigente scolastico</w:t>
      </w:r>
    </w:p>
    <w:p w14:paraId="7E6A34BE" w14:textId="78478E19" w:rsidR="00DF2614" w:rsidRPr="002E3BD5" w:rsidRDefault="00C56333" w:rsidP="00FD6B0D">
      <w:pPr>
        <w:pStyle w:val="Corpotesto"/>
        <w:spacing w:before="0" w:after="0" w:line="360" w:lineRule="auto"/>
        <w:jc w:val="right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Liceo Scientifico “A. di Savoia”</w:t>
      </w:r>
      <w:r w:rsidR="00502981" w:rsidRPr="002E3BD5">
        <w:rPr>
          <w:sz w:val="22"/>
          <w:szCs w:val="22"/>
          <w:lang w:val="it-IT"/>
        </w:rPr>
        <w:t xml:space="preserve"> </w:t>
      </w:r>
      <w:r w:rsidR="00010CEA" w:rsidRPr="002E3BD5">
        <w:rPr>
          <w:sz w:val="22"/>
          <w:szCs w:val="22"/>
          <w:lang w:val="it-IT"/>
        </w:rPr>
        <w:t>di</w:t>
      </w:r>
      <w:r w:rsidR="009249D4" w:rsidRPr="002E3BD5">
        <w:rPr>
          <w:sz w:val="22"/>
          <w:szCs w:val="22"/>
          <w:lang w:val="it-IT"/>
        </w:rPr>
        <w:t xml:space="preserve"> Pistoia</w:t>
      </w:r>
    </w:p>
    <w:p w14:paraId="4B766970" w14:textId="77777777" w:rsidR="00FD6B0D" w:rsidRPr="002E3BD5" w:rsidRDefault="00FD6B0D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2F529DA6" w14:textId="77777777" w:rsidR="00D625FD" w:rsidRPr="002E3BD5" w:rsidRDefault="00D625FD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18B7D6D1" w14:textId="6D56A05A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Il/La sottoscritto</w:t>
      </w:r>
      <w:r w:rsidR="009E1F4D" w:rsidRPr="002E3BD5">
        <w:rPr>
          <w:sz w:val="22"/>
          <w:szCs w:val="22"/>
          <w:lang w:val="it-IT"/>
        </w:rPr>
        <w:t>/a _________________________________________________ n</w:t>
      </w:r>
      <w:r w:rsidRPr="002E3BD5">
        <w:rPr>
          <w:sz w:val="22"/>
          <w:szCs w:val="22"/>
          <w:lang w:val="it-IT"/>
        </w:rPr>
        <w:t>ato/a</w:t>
      </w:r>
      <w:r w:rsidR="009E1F4D" w:rsidRPr="002E3BD5">
        <w:rPr>
          <w:sz w:val="22"/>
          <w:szCs w:val="22"/>
          <w:lang w:val="it-IT"/>
        </w:rPr>
        <w:t xml:space="preserve"> </w:t>
      </w:r>
      <w:proofErr w:type="spellStart"/>
      <w:r w:rsidR="009E1F4D" w:rsidRPr="002E3BD5">
        <w:rPr>
          <w:sz w:val="22"/>
          <w:szCs w:val="22"/>
          <w:lang w:val="it-IT"/>
        </w:rPr>
        <w:t>il</w:t>
      </w:r>
      <w:proofErr w:type="spellEnd"/>
      <w:r w:rsidR="009E1F4D" w:rsidRPr="002E3BD5">
        <w:rPr>
          <w:sz w:val="22"/>
          <w:szCs w:val="22"/>
          <w:lang w:val="it-IT"/>
        </w:rPr>
        <w:t>________________________</w:t>
      </w:r>
      <w:r w:rsidR="00FD6B0D" w:rsidRPr="002E3BD5">
        <w:rPr>
          <w:sz w:val="22"/>
          <w:szCs w:val="22"/>
          <w:lang w:val="it-IT"/>
        </w:rPr>
        <w:t>_____</w:t>
      </w:r>
      <w:r w:rsidR="009E1F4D" w:rsidRPr="002E3BD5">
        <w:rPr>
          <w:sz w:val="22"/>
          <w:szCs w:val="22"/>
          <w:lang w:val="it-IT"/>
        </w:rPr>
        <w:t>____ a ________________________________________________________ e  r</w:t>
      </w:r>
      <w:r w:rsidRPr="002E3BD5">
        <w:rPr>
          <w:sz w:val="22"/>
          <w:szCs w:val="22"/>
          <w:lang w:val="it-IT"/>
        </w:rPr>
        <w:t>esidente a</w:t>
      </w:r>
      <w:r w:rsidR="009E1F4D" w:rsidRPr="002E3BD5">
        <w:rPr>
          <w:sz w:val="22"/>
          <w:szCs w:val="22"/>
          <w:lang w:val="it-IT"/>
        </w:rPr>
        <w:t xml:space="preserve"> ________________________</w:t>
      </w:r>
      <w:r w:rsidR="00FD6B0D" w:rsidRPr="002E3BD5">
        <w:rPr>
          <w:sz w:val="22"/>
          <w:szCs w:val="22"/>
          <w:lang w:val="it-IT"/>
        </w:rPr>
        <w:t>___</w:t>
      </w:r>
      <w:r w:rsidR="009E1F4D" w:rsidRPr="002E3BD5">
        <w:rPr>
          <w:sz w:val="22"/>
          <w:szCs w:val="22"/>
          <w:lang w:val="it-IT"/>
        </w:rPr>
        <w:t>___</w:t>
      </w:r>
      <w:r w:rsidR="00FD6B0D" w:rsidRPr="002E3BD5">
        <w:rPr>
          <w:sz w:val="22"/>
          <w:szCs w:val="22"/>
          <w:lang w:val="it-IT"/>
        </w:rPr>
        <w:t>___</w:t>
      </w:r>
      <w:r w:rsidR="009E1F4D" w:rsidRPr="002E3BD5">
        <w:rPr>
          <w:sz w:val="22"/>
          <w:szCs w:val="22"/>
          <w:lang w:val="it-IT"/>
        </w:rPr>
        <w:t>__________</w:t>
      </w:r>
    </w:p>
    <w:p w14:paraId="4D444291" w14:textId="1CF72145" w:rsidR="00FD6B0D" w:rsidRPr="002E3BD5" w:rsidRDefault="00C56333" w:rsidP="00D625F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in Via/Piazza</w:t>
      </w:r>
      <w:r w:rsidR="009E1F4D" w:rsidRPr="002E3BD5">
        <w:rPr>
          <w:sz w:val="22"/>
          <w:szCs w:val="22"/>
          <w:lang w:val="it-IT"/>
        </w:rPr>
        <w:t xml:space="preserve"> ___________________</w:t>
      </w:r>
      <w:r w:rsidR="00FD6B0D" w:rsidRPr="002E3BD5">
        <w:rPr>
          <w:sz w:val="22"/>
          <w:szCs w:val="22"/>
          <w:lang w:val="it-IT"/>
        </w:rPr>
        <w:t xml:space="preserve">______________________________ </w:t>
      </w:r>
      <w:r w:rsidR="009E1F4D" w:rsidRPr="002E3BD5">
        <w:rPr>
          <w:sz w:val="22"/>
          <w:szCs w:val="22"/>
          <w:lang w:val="it-IT"/>
        </w:rPr>
        <w:t>codice fiscale: __________________</w:t>
      </w:r>
      <w:r w:rsidR="00F00AE2" w:rsidRPr="002E3BD5">
        <w:rPr>
          <w:sz w:val="22"/>
          <w:szCs w:val="22"/>
          <w:lang w:val="it-IT"/>
        </w:rPr>
        <w:t xml:space="preserve">__________ </w:t>
      </w:r>
      <w:r w:rsidR="009E1F4D" w:rsidRPr="002E3BD5">
        <w:rPr>
          <w:sz w:val="22"/>
          <w:szCs w:val="22"/>
          <w:lang w:val="it-IT"/>
        </w:rPr>
        <w:t xml:space="preserve">recapito telefonico: </w:t>
      </w:r>
      <w:r w:rsidR="00353258" w:rsidRPr="002E3BD5">
        <w:rPr>
          <w:sz w:val="22"/>
          <w:szCs w:val="22"/>
          <w:lang w:val="it-IT"/>
        </w:rPr>
        <w:t>____</w:t>
      </w:r>
      <w:r w:rsidR="009E1F4D" w:rsidRPr="002E3BD5">
        <w:rPr>
          <w:sz w:val="22"/>
          <w:szCs w:val="22"/>
          <w:lang w:val="it-IT"/>
        </w:rPr>
        <w:t>___________________</w:t>
      </w:r>
      <w:r w:rsidR="00FD6B0D" w:rsidRPr="002E3BD5">
        <w:rPr>
          <w:sz w:val="22"/>
          <w:szCs w:val="22"/>
          <w:lang w:val="it-IT"/>
        </w:rPr>
        <w:t>__</w:t>
      </w:r>
      <w:r w:rsidR="009E1F4D" w:rsidRPr="002E3BD5">
        <w:rPr>
          <w:sz w:val="22"/>
          <w:szCs w:val="22"/>
          <w:lang w:val="it-IT"/>
        </w:rPr>
        <w:t xml:space="preserve">_____ </w:t>
      </w:r>
      <w:r w:rsidRPr="002E3BD5">
        <w:rPr>
          <w:sz w:val="22"/>
          <w:szCs w:val="22"/>
          <w:lang w:val="it-IT"/>
        </w:rPr>
        <w:t>e-mail</w:t>
      </w:r>
      <w:r w:rsidR="009E1F4D" w:rsidRPr="002E3BD5">
        <w:rPr>
          <w:sz w:val="22"/>
          <w:szCs w:val="22"/>
          <w:lang w:val="it-IT"/>
        </w:rPr>
        <w:t xml:space="preserve"> _________</w:t>
      </w:r>
      <w:r w:rsidR="00FD6B0D" w:rsidRPr="002E3BD5">
        <w:rPr>
          <w:sz w:val="22"/>
          <w:szCs w:val="22"/>
          <w:lang w:val="it-IT"/>
        </w:rPr>
        <w:t>_____</w:t>
      </w:r>
      <w:r w:rsidR="009E1F4D" w:rsidRPr="002E3BD5">
        <w:rPr>
          <w:sz w:val="22"/>
          <w:szCs w:val="22"/>
          <w:lang w:val="it-IT"/>
        </w:rPr>
        <w:t>_____________</w:t>
      </w:r>
      <w:r w:rsidR="00F00AE2" w:rsidRPr="002E3BD5">
        <w:rPr>
          <w:sz w:val="22"/>
          <w:szCs w:val="22"/>
          <w:lang w:val="it-IT"/>
        </w:rPr>
        <w:t>_</w:t>
      </w:r>
      <w:r w:rsidR="009E1F4D" w:rsidRPr="002E3BD5">
        <w:rPr>
          <w:sz w:val="22"/>
          <w:szCs w:val="22"/>
          <w:lang w:val="it-IT"/>
        </w:rPr>
        <w:t>____________________________</w:t>
      </w:r>
    </w:p>
    <w:p w14:paraId="30E33454" w14:textId="77777777" w:rsidR="00D625FD" w:rsidRPr="002E3BD5" w:rsidRDefault="00D625FD" w:rsidP="00D625F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25F0D689" w14:textId="2362FF77" w:rsidR="00D625FD" w:rsidRPr="002E3BD5" w:rsidRDefault="00C56333" w:rsidP="00D625F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  <w:r w:rsidRPr="002E3BD5">
        <w:rPr>
          <w:b/>
          <w:sz w:val="22"/>
          <w:szCs w:val="22"/>
          <w:lang w:val="it-IT"/>
        </w:rPr>
        <w:t>CHIEDE</w:t>
      </w:r>
    </w:p>
    <w:p w14:paraId="2D514C40" w14:textId="514B33D9" w:rsidR="00627FBD" w:rsidRPr="002E3BD5" w:rsidRDefault="00D625FD" w:rsidP="00D625FD">
      <w:pPr>
        <w:pStyle w:val="Corpotesto"/>
        <w:spacing w:before="0" w:after="0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 xml:space="preserve">DI ESSERE AMMESSO/A </w:t>
      </w:r>
      <w:proofErr w:type="spellStart"/>
      <w:r w:rsidRPr="002E3BD5">
        <w:rPr>
          <w:sz w:val="22"/>
          <w:szCs w:val="22"/>
          <w:lang w:val="it-IT"/>
        </w:rPr>
        <w:t>A</w:t>
      </w:r>
      <w:proofErr w:type="spellEnd"/>
      <w:r w:rsidRPr="002E3BD5">
        <w:rPr>
          <w:sz w:val="22"/>
          <w:szCs w:val="22"/>
          <w:lang w:val="it-IT"/>
        </w:rPr>
        <w:t xml:space="preserve"> PARTECIPARE ALLA SELEZIONE, IN QUALITÀ DI DOCENTE INTERNO, CON RIFERIMENTO ALL’AVVISO DI SELEZIONE AL PERSONALE INTERNO PER IL CONFERIMENTO DI INCARICHI DI </w:t>
      </w:r>
      <w:r w:rsidRPr="002E3BD5">
        <w:rPr>
          <w:b/>
          <w:bCs/>
          <w:sz w:val="22"/>
          <w:szCs w:val="22"/>
          <w:lang w:val="it-IT"/>
        </w:rPr>
        <w:t>DOCENTE</w:t>
      </w:r>
      <w:r w:rsidRPr="002E3BD5">
        <w:rPr>
          <w:sz w:val="22"/>
          <w:szCs w:val="22"/>
          <w:lang w:val="it-IT"/>
        </w:rPr>
        <w:t xml:space="preserve"> E </w:t>
      </w:r>
      <w:r w:rsidRPr="002E3BD5">
        <w:rPr>
          <w:b/>
          <w:bCs/>
          <w:sz w:val="22"/>
          <w:szCs w:val="22"/>
          <w:lang w:val="it-IT"/>
        </w:rPr>
        <w:t>TUTOR</w:t>
      </w:r>
      <w:r w:rsidRPr="002E3BD5">
        <w:rPr>
          <w:sz w:val="22"/>
          <w:szCs w:val="22"/>
          <w:lang w:val="it-IT"/>
        </w:rPr>
        <w:t xml:space="preserve"> RELATIVI AL PROGETTO </w:t>
      </w:r>
      <w:bookmarkStart w:id="0" w:name="_Hlk161211439"/>
      <w:r w:rsidRPr="002E3BD5">
        <w:rPr>
          <w:b/>
          <w:bCs/>
          <w:i/>
          <w:iCs/>
          <w:sz w:val="22"/>
          <w:szCs w:val="22"/>
        </w:rPr>
        <w:t>M4C1I2.1-2023-1222-P-34866</w:t>
      </w:r>
      <w:bookmarkEnd w:id="0"/>
      <w:r w:rsidRPr="002E3BD5">
        <w:rPr>
          <w:b/>
          <w:bCs/>
          <w:i/>
          <w:iCs/>
          <w:sz w:val="22"/>
          <w:szCs w:val="22"/>
        </w:rPr>
        <w:t xml:space="preserve"> </w:t>
      </w:r>
      <w:r w:rsidRPr="002E3BD5">
        <w:rPr>
          <w:rFonts w:cs="Georgia"/>
          <w:bCs/>
          <w:color w:val="212529"/>
          <w:sz w:val="22"/>
          <w:szCs w:val="22"/>
          <w:shd w:val="clear" w:color="auto" w:fill="FFFFFF"/>
        </w:rPr>
        <w:t xml:space="preserve">DAL TITOLO </w:t>
      </w:r>
      <w:r w:rsidRPr="002E3BD5">
        <w:rPr>
          <w:rFonts w:cs="NotoSans-Regular"/>
          <w:color w:val="212529"/>
          <w:sz w:val="22"/>
          <w:szCs w:val="22"/>
          <w:lang w:eastAsia="it-IT"/>
        </w:rPr>
        <w:t>“</w:t>
      </w:r>
      <w:r w:rsidRPr="002E3BD5">
        <w:rPr>
          <w:rFonts w:cs="NotoSans-Regular"/>
          <w:b/>
          <w:bCs/>
          <w:color w:val="212529"/>
          <w:sz w:val="22"/>
          <w:szCs w:val="22"/>
          <w:lang w:eastAsia="it-IT"/>
        </w:rPr>
        <w:t>AGIRE DIGITALE A SCUOLA</w:t>
      </w:r>
      <w:r w:rsidRPr="002E3BD5">
        <w:rPr>
          <w:rFonts w:cs="NotoSans-Regular"/>
          <w:color w:val="212529"/>
          <w:sz w:val="22"/>
          <w:szCs w:val="22"/>
          <w:lang w:eastAsia="it-IT"/>
        </w:rPr>
        <w:t>”</w:t>
      </w:r>
      <w:r w:rsidRPr="002E3BD5">
        <w:rPr>
          <w:color w:val="212529"/>
          <w:sz w:val="22"/>
          <w:szCs w:val="22"/>
          <w:shd w:val="clear" w:color="auto" w:fill="FFFFFF"/>
        </w:rPr>
        <w:t xml:space="preserve"> E, NELLO SPECIFICO:</w:t>
      </w:r>
    </w:p>
    <w:p w14:paraId="10A10E90" w14:textId="77777777" w:rsidR="00627FBD" w:rsidRPr="002E3BD5" w:rsidRDefault="00627FBD" w:rsidP="00A82B20">
      <w:pPr>
        <w:autoSpaceDE w:val="0"/>
        <w:autoSpaceDN w:val="0"/>
        <w:adjustRightInd w:val="0"/>
        <w:jc w:val="both"/>
        <w:rPr>
          <w:color w:val="212529"/>
          <w:sz w:val="22"/>
          <w:szCs w:val="22"/>
          <w:shd w:val="clear" w:color="auto" w:fill="FFFFFF"/>
        </w:rPr>
      </w:pPr>
    </w:p>
    <w:p w14:paraId="4A9400CB" w14:textId="00F80927" w:rsidR="00200BF8" w:rsidRPr="002E3BD5" w:rsidRDefault="00627FBD" w:rsidP="00A82B20">
      <w:pPr>
        <w:autoSpaceDE w:val="0"/>
        <w:autoSpaceDN w:val="0"/>
        <w:adjustRightInd w:val="0"/>
        <w:jc w:val="both"/>
        <w:rPr>
          <w:b/>
          <w:noProof/>
          <w:sz w:val="22"/>
          <w:szCs w:val="22"/>
          <w:lang w:val="it-IT"/>
        </w:rPr>
      </w:pPr>
      <w:r w:rsidRPr="002E3BD5">
        <w:rPr>
          <w:color w:val="212529"/>
          <w:sz w:val="22"/>
          <w:szCs w:val="22"/>
          <w:shd w:val="clear" w:color="auto" w:fill="FFFFFF"/>
        </w:rPr>
        <w:t>-</w:t>
      </w:r>
      <w:r w:rsidR="00385781" w:rsidRPr="002E3BD5">
        <w:rPr>
          <w:color w:val="212529"/>
          <w:sz w:val="22"/>
          <w:szCs w:val="22"/>
          <w:shd w:val="clear" w:color="auto" w:fill="FFFFFF"/>
        </w:rPr>
        <w:t xml:space="preserve"> ALLA TIPOLOGIA DI AZIONE </w:t>
      </w:r>
      <w:r w:rsidR="00385781" w:rsidRPr="002E3BD5">
        <w:rPr>
          <w:rFonts w:cs="Garamond-Bold"/>
          <w:b/>
          <w:bCs/>
          <w:i/>
          <w:iCs/>
          <w:sz w:val="22"/>
          <w:szCs w:val="22"/>
          <w:u w:val="single"/>
          <w:lang w:val="it-IT"/>
        </w:rPr>
        <w:t>PERCORSI DI FORMAZIONE SULLA TRANSIZIONE DIGITALE</w:t>
      </w:r>
      <w:r w:rsidRPr="002E3BD5">
        <w:rPr>
          <w:b/>
          <w:noProof/>
          <w:sz w:val="22"/>
          <w:szCs w:val="22"/>
          <w:u w:val="single"/>
          <w:lang w:val="it-IT"/>
        </w:rPr>
        <w:t>:</w:t>
      </w:r>
    </w:p>
    <w:p w14:paraId="287C3376" w14:textId="4F83506F" w:rsidR="00FD6B0D" w:rsidRPr="002E3BD5" w:rsidRDefault="00010CEA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9BE277" wp14:editId="067F153E">
                <wp:simplePos x="0" y="0"/>
                <wp:positionH relativeFrom="column">
                  <wp:posOffset>40060</wp:posOffset>
                </wp:positionH>
                <wp:positionV relativeFrom="paragraph">
                  <wp:posOffset>212283</wp:posOffset>
                </wp:positionV>
                <wp:extent cx="261344" cy="211537"/>
                <wp:effectExtent l="0" t="0" r="24765" b="17145"/>
                <wp:wrapNone/>
                <wp:docPr id="1409954666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344" cy="21153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871BAF" id="Rettangolo con angoli arrotondati 1" o:spid="_x0000_s1026" style="position:absolute;margin-left:3.15pt;margin-top:16.7pt;width:20.6pt;height:1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" fillcolor="white [3201]" strokecolor="black [3200]" strokeweight="2pt"/>
            </w:pict>
          </mc:Fallback>
        </mc:AlternateContent>
      </w:r>
    </w:p>
    <w:p w14:paraId="3FCF0B96" w14:textId="0C85972C" w:rsidR="009E1F4D" w:rsidRPr="002E3BD5" w:rsidRDefault="00010CEA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1E6960" wp14:editId="63EE5911">
                <wp:simplePos x="0" y="0"/>
                <wp:positionH relativeFrom="margin">
                  <wp:posOffset>48012</wp:posOffset>
                </wp:positionH>
                <wp:positionV relativeFrom="paragraph">
                  <wp:posOffset>244834</wp:posOffset>
                </wp:positionV>
                <wp:extent cx="253392" cy="211455"/>
                <wp:effectExtent l="0" t="0" r="13335" b="17145"/>
                <wp:wrapNone/>
                <wp:docPr id="1569213700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92" cy="21145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12F184" id="Rettangolo con angoli arrotondati 1" o:spid="_x0000_s1026" style="position:absolute;margin-left:3.8pt;margin-top:19.3pt;width:19.95pt;height:16.6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" fillcolor="window" strokecolor="windowText" strokeweight="2pt">
                <w10:wrap anchorx="margin"/>
              </v:roundrect>
            </w:pict>
          </mc:Fallback>
        </mc:AlternateContent>
      </w:r>
      <w:r w:rsidRPr="002E3BD5">
        <w:rPr>
          <w:b/>
          <w:sz w:val="22"/>
          <w:szCs w:val="22"/>
          <w:lang w:val="it-IT"/>
        </w:rPr>
        <w:t xml:space="preserve">              </w:t>
      </w:r>
      <w:r w:rsidR="00D625FD" w:rsidRPr="002E3BD5">
        <w:rPr>
          <w:b/>
          <w:sz w:val="22"/>
          <w:szCs w:val="22"/>
          <w:lang w:val="it-IT"/>
        </w:rPr>
        <w:t>DOCENTE</w:t>
      </w:r>
      <w:r w:rsidR="00D625FD" w:rsidRPr="002E3BD5">
        <w:rPr>
          <w:sz w:val="22"/>
          <w:szCs w:val="22"/>
          <w:lang w:val="it-IT"/>
        </w:rPr>
        <w:t xml:space="preserve"> azione n……………….</w:t>
      </w:r>
    </w:p>
    <w:p w14:paraId="04FC4B8B" w14:textId="014B3839" w:rsidR="00DF2614" w:rsidRPr="002E3BD5" w:rsidRDefault="00010CEA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sz w:val="22"/>
          <w:szCs w:val="22"/>
          <w:lang w:val="it-IT"/>
        </w:rPr>
        <w:t xml:space="preserve">              </w:t>
      </w:r>
      <w:r w:rsidR="00C56333" w:rsidRPr="002E3BD5">
        <w:rPr>
          <w:b/>
          <w:sz w:val="22"/>
          <w:szCs w:val="22"/>
          <w:lang w:val="it-IT"/>
        </w:rPr>
        <w:t>TUTOR</w:t>
      </w:r>
      <w:r w:rsidR="00C56333" w:rsidRPr="002E3BD5">
        <w:rPr>
          <w:sz w:val="22"/>
          <w:szCs w:val="22"/>
          <w:lang w:val="it-IT"/>
        </w:rPr>
        <w:t xml:space="preserve"> </w:t>
      </w:r>
      <w:r w:rsidR="00D625FD" w:rsidRPr="002E3BD5">
        <w:rPr>
          <w:sz w:val="22"/>
          <w:szCs w:val="22"/>
          <w:lang w:val="it-IT"/>
        </w:rPr>
        <w:t>azione n…………….</w:t>
      </w:r>
    </w:p>
    <w:p w14:paraId="69F006EC" w14:textId="384688F1" w:rsidR="00627FBD" w:rsidRPr="002E3BD5" w:rsidRDefault="00627FBD" w:rsidP="00627FB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bookmarkStart w:id="1" w:name="_Hlk161215989"/>
      <w:r w:rsidRPr="002E3BD5">
        <w:rPr>
          <w:sz w:val="22"/>
          <w:szCs w:val="22"/>
          <w:lang w:val="it-IT"/>
        </w:rPr>
        <w:t>ELENCO AZIONI A.S. 2023-2024:</w:t>
      </w:r>
    </w:p>
    <w:p w14:paraId="7628E3F8" w14:textId="36B49DA2" w:rsidR="00627FBD" w:rsidRPr="002E3BD5" w:rsidRDefault="006042A1" w:rsidP="00627FBD">
      <w:pPr>
        <w:pStyle w:val="Corpotesto"/>
        <w:numPr>
          <w:ilvl w:val="0"/>
          <w:numId w:val="8"/>
        </w:numPr>
        <w:spacing w:before="0" w:after="0" w:line="360" w:lineRule="auto"/>
        <w:jc w:val="both"/>
        <w:rPr>
          <w:b/>
          <w:bCs/>
          <w:sz w:val="22"/>
          <w:szCs w:val="22"/>
          <w:lang w:val="it-IT"/>
        </w:rPr>
      </w:pPr>
      <w:r w:rsidRPr="002E3BD5">
        <w:rPr>
          <w:b/>
          <w:bCs/>
          <w:sz w:val="22"/>
          <w:szCs w:val="22"/>
          <w:u w:val="single"/>
          <w:lang w:val="it-IT"/>
        </w:rPr>
        <w:t>Corso di formazione per l’utilizzo professionale dei droni</w:t>
      </w:r>
      <w:r w:rsidRPr="002E3BD5">
        <w:rPr>
          <w:b/>
          <w:bCs/>
          <w:sz w:val="22"/>
          <w:szCs w:val="22"/>
          <w:lang w:val="it-IT"/>
        </w:rPr>
        <w:t xml:space="preserve"> </w:t>
      </w:r>
      <w:r w:rsidR="005949E3" w:rsidRPr="002E3BD5">
        <w:rPr>
          <w:sz w:val="22"/>
          <w:szCs w:val="22"/>
          <w:lang w:val="it-IT"/>
        </w:rPr>
        <w:t>(</w:t>
      </w:r>
      <w:r w:rsidRPr="002E3BD5">
        <w:rPr>
          <w:sz w:val="22"/>
          <w:szCs w:val="22"/>
          <w:lang w:val="it-IT"/>
        </w:rPr>
        <w:t>così suddiviso</w:t>
      </w:r>
      <w:r w:rsidR="005949E3" w:rsidRPr="002E3BD5">
        <w:rPr>
          <w:sz w:val="22"/>
          <w:szCs w:val="22"/>
          <w:lang w:val="it-IT"/>
        </w:rPr>
        <w:t>)</w:t>
      </w:r>
      <w:r w:rsidRPr="002E3BD5">
        <w:rPr>
          <w:sz w:val="22"/>
          <w:szCs w:val="22"/>
          <w:lang w:val="it-IT"/>
        </w:rPr>
        <w:t>:</w:t>
      </w:r>
    </w:p>
    <w:p w14:paraId="66A4F3BB" w14:textId="7366DC73" w:rsidR="006042A1" w:rsidRPr="002E3BD5" w:rsidRDefault="006042A1" w:rsidP="00D625FD">
      <w:pPr>
        <w:pStyle w:val="Corpotesto"/>
        <w:numPr>
          <w:ilvl w:val="0"/>
          <w:numId w:val="11"/>
        </w:numPr>
        <w:spacing w:before="0" w:after="0" w:line="360" w:lineRule="auto"/>
        <w:ind w:hanging="654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Corso teorico di preparazione per il conseguimento Attestato OPEN A1-A3 + Esame Teorico (8 ore);</w:t>
      </w:r>
    </w:p>
    <w:p w14:paraId="6D8A3BBD" w14:textId="58805828" w:rsidR="006042A1" w:rsidRPr="002E3BD5" w:rsidRDefault="006042A1" w:rsidP="00D625FD">
      <w:pPr>
        <w:pStyle w:val="Corpotesto"/>
        <w:numPr>
          <w:ilvl w:val="0"/>
          <w:numId w:val="11"/>
        </w:numPr>
        <w:spacing w:before="0" w:after="0" w:line="360" w:lineRule="auto"/>
        <w:ind w:hanging="654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Addestramento pratico Categoria A1-A3 (8 ore).</w:t>
      </w:r>
    </w:p>
    <w:p w14:paraId="3D2C8BA1" w14:textId="77777777" w:rsidR="005949E3" w:rsidRPr="002E3BD5" w:rsidRDefault="005949E3" w:rsidP="005949E3">
      <w:pPr>
        <w:pStyle w:val="Corpotesto"/>
        <w:spacing w:before="0" w:after="0" w:line="360" w:lineRule="auto"/>
        <w:ind w:left="1080"/>
        <w:jc w:val="both"/>
        <w:rPr>
          <w:sz w:val="22"/>
          <w:szCs w:val="22"/>
          <w:lang w:val="it-IT"/>
        </w:rPr>
      </w:pPr>
    </w:p>
    <w:p w14:paraId="03E61F43" w14:textId="4E711206" w:rsidR="005949E3" w:rsidRPr="002E3BD5" w:rsidRDefault="006042A1" w:rsidP="005949E3">
      <w:pPr>
        <w:pStyle w:val="Textbody"/>
        <w:numPr>
          <w:ilvl w:val="0"/>
          <w:numId w:val="8"/>
        </w:numPr>
        <w:jc w:val="both"/>
        <w:rPr>
          <w:rFonts w:asciiTheme="minorHAnsi" w:hAnsiTheme="minorHAnsi"/>
          <w:sz w:val="22"/>
          <w:szCs w:val="22"/>
        </w:rPr>
      </w:pPr>
      <w:r w:rsidRPr="002E3BD5">
        <w:rPr>
          <w:rFonts w:asciiTheme="minorHAnsi" w:hAnsiTheme="minorHAnsi"/>
          <w:b/>
          <w:bCs/>
          <w:sz w:val="22"/>
          <w:szCs w:val="22"/>
          <w:u w:val="single"/>
        </w:rPr>
        <w:t>Corso di formazione sulle App di Google</w:t>
      </w:r>
      <w:r w:rsidR="005949E3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 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(</w:t>
      </w:r>
      <w:r w:rsidR="005949E3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che si articolerà nei seguenti moduli di </w:t>
      </w:r>
      <w:proofErr w:type="gramStart"/>
      <w:r w:rsidR="005949E3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2</w:t>
      </w:r>
      <w:proofErr w:type="gramEnd"/>
      <w:r w:rsidR="005949E3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 ore ciascuno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)</w:t>
      </w:r>
      <w:r w:rsidR="005949E3" w:rsidRPr="002E3BD5">
        <w:rPr>
          <w:rStyle w:val="StrongEmphasis"/>
          <w:rFonts w:asciiTheme="minorHAnsi" w:hAnsiTheme="minorHAnsi"/>
          <w:sz w:val="22"/>
          <w:szCs w:val="22"/>
        </w:rPr>
        <w:t>:</w:t>
      </w:r>
    </w:p>
    <w:p w14:paraId="2E4A09A9" w14:textId="62CD442C" w:rsidR="005949E3" w:rsidRPr="002E3BD5" w:rsidRDefault="005949E3" w:rsidP="005949E3">
      <w:pPr>
        <w:pStyle w:val="Textbody"/>
        <w:numPr>
          <w:ilvl w:val="0"/>
          <w:numId w:val="12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Documenti - Il word processor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;</w:t>
      </w:r>
    </w:p>
    <w:p w14:paraId="69615456" w14:textId="77BD3D93" w:rsidR="005949E3" w:rsidRPr="002E3BD5" w:rsidRDefault="005949E3" w:rsidP="005949E3">
      <w:pPr>
        <w:pStyle w:val="Textbody"/>
        <w:numPr>
          <w:ilvl w:val="0"/>
          <w:numId w:val="12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Fogli - Cos'è e come utilizzarlo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;</w:t>
      </w:r>
    </w:p>
    <w:p w14:paraId="55ED4D12" w14:textId="18D700DF" w:rsidR="005949E3" w:rsidRPr="002E3BD5" w:rsidRDefault="005949E3" w:rsidP="005949E3">
      <w:pPr>
        <w:pStyle w:val="Textbody"/>
        <w:numPr>
          <w:ilvl w:val="0"/>
          <w:numId w:val="12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Drive, Gmail e </w:t>
      </w:r>
      <w:proofErr w:type="spellStart"/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ClassRoom</w:t>
      </w:r>
      <w:proofErr w:type="spellEnd"/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 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–</w:t>
      </w: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 Utilizzo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;</w:t>
      </w:r>
    </w:p>
    <w:p w14:paraId="0BB27F9D" w14:textId="0B492ED3" w:rsidR="005949E3" w:rsidRPr="002E3BD5" w:rsidRDefault="005949E3" w:rsidP="005949E3">
      <w:pPr>
        <w:pStyle w:val="Textbody"/>
        <w:numPr>
          <w:ilvl w:val="0"/>
          <w:numId w:val="12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Form - Lo strumento per creare test o sondaggi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;</w:t>
      </w:r>
    </w:p>
    <w:p w14:paraId="59D655DE" w14:textId="119616E4" w:rsidR="005949E3" w:rsidRPr="002E3BD5" w:rsidRDefault="005949E3" w:rsidP="005949E3">
      <w:pPr>
        <w:pStyle w:val="Textbody"/>
        <w:numPr>
          <w:ilvl w:val="0"/>
          <w:numId w:val="12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Presentazioni e </w:t>
      </w:r>
      <w:proofErr w:type="spellStart"/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Calendar</w:t>
      </w:r>
      <w:proofErr w:type="spellEnd"/>
      <w:r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 xml:space="preserve"> - A cosa servono e come utilizzarli</w:t>
      </w:r>
      <w:r w:rsidR="00D625FD" w:rsidRPr="002E3BD5">
        <w:rPr>
          <w:rStyle w:val="StrongEmphasis"/>
          <w:rFonts w:asciiTheme="minorHAnsi" w:hAnsiTheme="minorHAnsi"/>
          <w:b w:val="0"/>
          <w:bCs w:val="0"/>
          <w:sz w:val="22"/>
          <w:szCs w:val="22"/>
        </w:rPr>
        <w:t>;</w:t>
      </w:r>
    </w:p>
    <w:bookmarkEnd w:id="1"/>
    <w:p w14:paraId="39206789" w14:textId="77777777" w:rsidR="00627FBD" w:rsidRPr="002E3BD5" w:rsidRDefault="00627FBD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01BB693A" w14:textId="611E46C8" w:rsidR="00627FBD" w:rsidRPr="002E3BD5" w:rsidRDefault="00627FBD" w:rsidP="00010CEA">
      <w:pPr>
        <w:pStyle w:val="Corpotesto"/>
        <w:spacing w:before="0" w:after="0" w:line="360" w:lineRule="auto"/>
        <w:jc w:val="both"/>
        <w:rPr>
          <w:b/>
          <w:bCs/>
          <w:sz w:val="22"/>
          <w:szCs w:val="22"/>
          <w:lang w:val="it-IT"/>
        </w:rPr>
      </w:pPr>
      <w:r w:rsidRPr="002E3BD5">
        <w:rPr>
          <w:b/>
          <w:bCs/>
          <w:sz w:val="22"/>
          <w:szCs w:val="22"/>
          <w:lang w:val="it-IT"/>
        </w:rPr>
        <w:t>OPPURE</w:t>
      </w:r>
    </w:p>
    <w:p w14:paraId="2E77F0E3" w14:textId="77777777" w:rsidR="00627FBD" w:rsidRPr="002E3BD5" w:rsidRDefault="00627FBD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78EFB581" w14:textId="78B01F4A" w:rsidR="00627FBD" w:rsidRPr="002E3BD5" w:rsidRDefault="00627FBD" w:rsidP="00627FBD">
      <w:pPr>
        <w:autoSpaceDE w:val="0"/>
        <w:autoSpaceDN w:val="0"/>
        <w:adjustRightInd w:val="0"/>
        <w:rPr>
          <w:b/>
          <w:noProof/>
          <w:sz w:val="22"/>
          <w:szCs w:val="22"/>
          <w:lang w:val="it-IT"/>
        </w:rPr>
      </w:pPr>
      <w:r w:rsidRPr="002E3BD5">
        <w:rPr>
          <w:color w:val="212529"/>
          <w:sz w:val="22"/>
          <w:szCs w:val="22"/>
          <w:shd w:val="clear" w:color="auto" w:fill="FFFFFF"/>
        </w:rPr>
        <w:t xml:space="preserve">- ALLA TIPOLOGIA DI AZIONE </w:t>
      </w:r>
      <w:r w:rsidRPr="002E3BD5">
        <w:rPr>
          <w:rFonts w:cs="Garamond-Bold"/>
          <w:b/>
          <w:bCs/>
          <w:i/>
          <w:iCs/>
          <w:sz w:val="22"/>
          <w:szCs w:val="22"/>
          <w:u w:val="single"/>
          <w:lang w:val="it-IT"/>
        </w:rPr>
        <w:t>LABORATORI DI FORMAZIONE SUL CAMPO</w:t>
      </w:r>
      <w:r w:rsidRPr="002E3BD5">
        <w:rPr>
          <w:b/>
          <w:noProof/>
          <w:sz w:val="22"/>
          <w:szCs w:val="22"/>
          <w:u w:val="single"/>
          <w:lang w:val="it-IT"/>
        </w:rPr>
        <w:t>:</w:t>
      </w:r>
    </w:p>
    <w:p w14:paraId="1FCE4BD0" w14:textId="77777777" w:rsidR="00627FBD" w:rsidRPr="002E3BD5" w:rsidRDefault="00627FBD" w:rsidP="00627FB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483F2FA5" w14:textId="1DC5CD49" w:rsidR="00627FBD" w:rsidRPr="002E3BD5" w:rsidRDefault="00627FBD" w:rsidP="00627FB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A9B907" wp14:editId="61829BF6">
                <wp:simplePos x="0" y="0"/>
                <wp:positionH relativeFrom="margin">
                  <wp:posOffset>-83</wp:posOffset>
                </wp:positionH>
                <wp:positionV relativeFrom="paragraph">
                  <wp:posOffset>244475</wp:posOffset>
                </wp:positionV>
                <wp:extent cx="253392" cy="211455"/>
                <wp:effectExtent l="0" t="0" r="13335" b="17145"/>
                <wp:wrapNone/>
                <wp:docPr id="2063719513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92" cy="21145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7FD62B" id="Rettangolo con angoli arrotondati 1" o:spid="_x0000_s1026" style="position:absolute;margin-left:0;margin-top:19.25pt;width:19.95pt;height:16.6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" fillcolor="window" strokecolor="windowText" strokeweight="2pt">
                <w10:wrap anchorx="margin"/>
              </v:roundrect>
            </w:pict>
          </mc:Fallback>
        </mc:AlternateContent>
      </w:r>
      <w:r w:rsidRPr="002E3BD5">
        <w:rPr>
          <w:b/>
          <w:sz w:val="22"/>
          <w:szCs w:val="22"/>
          <w:lang w:val="it-IT"/>
        </w:rPr>
        <w:t xml:space="preserve">   </w:t>
      </w:r>
      <w:r w:rsidRPr="002E3BD5"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88FC8B" wp14:editId="754D5EF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61344" cy="211537"/>
                <wp:effectExtent l="0" t="0" r="24765" b="17145"/>
                <wp:wrapNone/>
                <wp:docPr id="718118522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344" cy="21153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F66E02" id="Rettangolo con angoli arrotondati 1" o:spid="_x0000_s1026" style="position:absolute;margin-left:0;margin-top:0;width:20.6pt;height:16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" fillcolor="window" strokecolor="windowText" strokeweight="2pt"/>
            </w:pict>
          </mc:Fallback>
        </mc:AlternateContent>
      </w:r>
      <w:r w:rsidRPr="002E3BD5">
        <w:rPr>
          <w:b/>
          <w:sz w:val="22"/>
          <w:szCs w:val="22"/>
          <w:lang w:val="it-IT"/>
        </w:rPr>
        <w:t xml:space="preserve">           DOCENTE</w:t>
      </w:r>
      <w:r w:rsidRPr="002E3BD5">
        <w:rPr>
          <w:sz w:val="22"/>
          <w:szCs w:val="22"/>
          <w:lang w:val="it-IT"/>
        </w:rPr>
        <w:t xml:space="preserve"> </w:t>
      </w:r>
    </w:p>
    <w:p w14:paraId="3B13B8EA" w14:textId="77777777" w:rsidR="00627FBD" w:rsidRPr="002E3BD5" w:rsidRDefault="00627FBD" w:rsidP="00627FB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sz w:val="22"/>
          <w:szCs w:val="22"/>
          <w:lang w:val="it-IT"/>
        </w:rPr>
        <w:t xml:space="preserve">              TUTOR</w:t>
      </w:r>
      <w:r w:rsidRPr="002E3BD5">
        <w:rPr>
          <w:sz w:val="22"/>
          <w:szCs w:val="22"/>
          <w:lang w:val="it-IT"/>
        </w:rPr>
        <w:t xml:space="preserve"> </w:t>
      </w:r>
    </w:p>
    <w:p w14:paraId="407D4400" w14:textId="77777777" w:rsidR="00627FBD" w:rsidRPr="002E3BD5" w:rsidRDefault="00627FBD" w:rsidP="00627FB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lastRenderedPageBreak/>
        <w:t>ELENCO AZIONI A.S. 2023-2024:</w:t>
      </w:r>
    </w:p>
    <w:p w14:paraId="5844A5A3" w14:textId="68F3FEC8" w:rsidR="006042A1" w:rsidRPr="002E3BD5" w:rsidRDefault="006042A1" w:rsidP="00627FBD">
      <w:pPr>
        <w:pStyle w:val="Corpotesto"/>
        <w:numPr>
          <w:ilvl w:val="0"/>
          <w:numId w:val="9"/>
        </w:numPr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b/>
          <w:bCs/>
          <w:sz w:val="22"/>
          <w:szCs w:val="22"/>
          <w:lang w:val="it-IT"/>
        </w:rPr>
        <w:t xml:space="preserve">Formazione personale Amministrativo </w:t>
      </w:r>
      <w:r w:rsidR="005949E3" w:rsidRPr="002E3BD5">
        <w:rPr>
          <w:sz w:val="22"/>
          <w:szCs w:val="22"/>
          <w:lang w:val="it-IT"/>
        </w:rPr>
        <w:t>(</w:t>
      </w:r>
      <w:r w:rsidRPr="002E3BD5">
        <w:rPr>
          <w:sz w:val="22"/>
          <w:szCs w:val="22"/>
          <w:lang w:val="it-IT"/>
        </w:rPr>
        <w:t>così suddiviso</w:t>
      </w:r>
      <w:r w:rsidR="005949E3" w:rsidRPr="002E3BD5">
        <w:rPr>
          <w:sz w:val="22"/>
          <w:szCs w:val="22"/>
          <w:lang w:val="it-IT"/>
        </w:rPr>
        <w:t>)</w:t>
      </w:r>
      <w:r w:rsidR="00627FBD" w:rsidRPr="002E3BD5">
        <w:rPr>
          <w:sz w:val="22"/>
          <w:szCs w:val="22"/>
          <w:lang w:val="it-IT"/>
        </w:rPr>
        <w:t>:</w:t>
      </w:r>
    </w:p>
    <w:p w14:paraId="1E12D41D" w14:textId="61012C7B" w:rsidR="006042A1" w:rsidRPr="002E3BD5" w:rsidRDefault="006042A1" w:rsidP="006042A1">
      <w:pPr>
        <w:pStyle w:val="Corpotesto"/>
        <w:numPr>
          <w:ilvl w:val="0"/>
          <w:numId w:val="10"/>
        </w:numPr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rStyle w:val="StrongEmphasis"/>
          <w:sz w:val="22"/>
          <w:szCs w:val="22"/>
        </w:rPr>
        <w:t xml:space="preserve">MODULO 1. </w:t>
      </w:r>
      <w:proofErr w:type="spellStart"/>
      <w:r w:rsidRPr="002E3BD5">
        <w:rPr>
          <w:rStyle w:val="StrongEmphasis"/>
          <w:b w:val="0"/>
          <w:bCs w:val="0"/>
          <w:sz w:val="22"/>
          <w:szCs w:val="22"/>
        </w:rPr>
        <w:t>Gestione</w:t>
      </w:r>
      <w:proofErr w:type="spellEnd"/>
      <w:r w:rsidRPr="002E3BD5">
        <w:rPr>
          <w:rStyle w:val="StrongEmphasis"/>
          <w:b w:val="0"/>
          <w:bCs w:val="0"/>
          <w:sz w:val="22"/>
          <w:szCs w:val="22"/>
        </w:rPr>
        <w:t xml:space="preserve"> del computer (2 ore</w:t>
      </w:r>
      <w:proofErr w:type="gramStart"/>
      <w:r w:rsidRPr="002E3BD5">
        <w:rPr>
          <w:rStyle w:val="StrongEmphasis"/>
          <w:b w:val="0"/>
          <w:bCs w:val="0"/>
          <w:sz w:val="22"/>
          <w:szCs w:val="22"/>
        </w:rPr>
        <w:t>)</w:t>
      </w:r>
      <w:r w:rsidRPr="002E3BD5">
        <w:rPr>
          <w:sz w:val="22"/>
          <w:szCs w:val="22"/>
          <w:lang w:val="it-IT"/>
        </w:rPr>
        <w:t>;</w:t>
      </w:r>
      <w:proofErr w:type="gramEnd"/>
      <w:r w:rsidRPr="002E3BD5">
        <w:rPr>
          <w:sz w:val="22"/>
          <w:szCs w:val="22"/>
          <w:lang w:val="it-IT"/>
        </w:rPr>
        <w:t xml:space="preserve"> </w:t>
      </w:r>
    </w:p>
    <w:p w14:paraId="1485E801" w14:textId="051451A4" w:rsidR="006042A1" w:rsidRPr="002E3BD5" w:rsidRDefault="006042A1" w:rsidP="006042A1">
      <w:pPr>
        <w:pStyle w:val="Corpotesto"/>
        <w:numPr>
          <w:ilvl w:val="0"/>
          <w:numId w:val="10"/>
        </w:numPr>
        <w:spacing w:before="0" w:after="0" w:line="360" w:lineRule="auto"/>
        <w:jc w:val="both"/>
        <w:rPr>
          <w:rStyle w:val="StrongEmphasis"/>
          <w:b w:val="0"/>
          <w:bCs w:val="0"/>
          <w:sz w:val="22"/>
          <w:szCs w:val="22"/>
          <w:lang w:val="it-IT"/>
        </w:rPr>
      </w:pPr>
      <w:r w:rsidRPr="002E3BD5">
        <w:rPr>
          <w:rStyle w:val="StrongEmphasis"/>
          <w:sz w:val="22"/>
          <w:szCs w:val="22"/>
        </w:rPr>
        <w:t xml:space="preserve">MODULO 2. </w:t>
      </w:r>
      <w:r w:rsidRPr="002E3BD5">
        <w:rPr>
          <w:rStyle w:val="StrongEmphasis"/>
          <w:b w:val="0"/>
          <w:bCs w:val="0"/>
          <w:sz w:val="22"/>
          <w:szCs w:val="22"/>
        </w:rPr>
        <w:t xml:space="preserve">Foglio </w:t>
      </w:r>
      <w:proofErr w:type="spellStart"/>
      <w:r w:rsidRPr="002E3BD5">
        <w:rPr>
          <w:rStyle w:val="StrongEmphasis"/>
          <w:b w:val="0"/>
          <w:bCs w:val="0"/>
          <w:sz w:val="22"/>
          <w:szCs w:val="22"/>
        </w:rPr>
        <w:t>elettronico</w:t>
      </w:r>
      <w:proofErr w:type="spellEnd"/>
      <w:r w:rsidRPr="002E3BD5">
        <w:rPr>
          <w:rStyle w:val="StrongEmphasis"/>
          <w:b w:val="0"/>
          <w:bCs w:val="0"/>
          <w:sz w:val="22"/>
          <w:szCs w:val="22"/>
        </w:rPr>
        <w:t xml:space="preserve"> (4 ore</w:t>
      </w:r>
      <w:proofErr w:type="gramStart"/>
      <w:r w:rsidRPr="002E3BD5">
        <w:rPr>
          <w:rStyle w:val="StrongEmphasis"/>
          <w:b w:val="0"/>
          <w:bCs w:val="0"/>
          <w:sz w:val="22"/>
          <w:szCs w:val="22"/>
        </w:rPr>
        <w:t>);</w:t>
      </w:r>
      <w:proofErr w:type="gramEnd"/>
    </w:p>
    <w:p w14:paraId="04E53913" w14:textId="4F52B432" w:rsidR="00D625FD" w:rsidRPr="002E3BD5" w:rsidRDefault="006042A1" w:rsidP="00D625FD">
      <w:pPr>
        <w:pStyle w:val="Corpotesto"/>
        <w:numPr>
          <w:ilvl w:val="0"/>
          <w:numId w:val="10"/>
        </w:numPr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rStyle w:val="StrongEmphasis"/>
          <w:sz w:val="22"/>
          <w:szCs w:val="22"/>
        </w:rPr>
        <w:t xml:space="preserve">MODULO 3. </w:t>
      </w:r>
      <w:proofErr w:type="spellStart"/>
      <w:r w:rsidRPr="002E3BD5">
        <w:rPr>
          <w:rStyle w:val="StrongEmphasis"/>
          <w:b w:val="0"/>
          <w:bCs w:val="0"/>
          <w:sz w:val="22"/>
          <w:szCs w:val="22"/>
        </w:rPr>
        <w:t>Videoscrittura</w:t>
      </w:r>
      <w:proofErr w:type="spellEnd"/>
      <w:r w:rsidRPr="002E3BD5">
        <w:rPr>
          <w:rStyle w:val="StrongEmphasis"/>
          <w:b w:val="0"/>
          <w:bCs w:val="0"/>
          <w:sz w:val="22"/>
          <w:szCs w:val="22"/>
        </w:rPr>
        <w:t xml:space="preserve"> (4 ore)</w:t>
      </w:r>
      <w:r w:rsidRPr="002E3BD5">
        <w:rPr>
          <w:sz w:val="22"/>
          <w:szCs w:val="22"/>
          <w:lang w:val="it-IT"/>
        </w:rPr>
        <w:t xml:space="preserve">. </w:t>
      </w:r>
    </w:p>
    <w:p w14:paraId="58197D99" w14:textId="77777777" w:rsidR="00D625FD" w:rsidRPr="002E3BD5" w:rsidRDefault="00D625FD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77DAC7E8" w14:textId="64F44BD8" w:rsidR="00627FBD" w:rsidRPr="002E3BD5" w:rsidRDefault="00D625FD" w:rsidP="00D625FD">
      <w:pPr>
        <w:pStyle w:val="Corpotesto"/>
        <w:spacing w:before="0" w:after="0" w:line="360" w:lineRule="auto"/>
        <w:jc w:val="center"/>
        <w:rPr>
          <w:b/>
          <w:bCs/>
          <w:sz w:val="22"/>
          <w:szCs w:val="22"/>
          <w:lang w:val="it-IT"/>
        </w:rPr>
      </w:pPr>
      <w:r w:rsidRPr="002E3BD5">
        <w:rPr>
          <w:b/>
          <w:bCs/>
          <w:sz w:val="22"/>
          <w:szCs w:val="22"/>
          <w:lang w:val="it-IT"/>
        </w:rPr>
        <w:t xml:space="preserve">TABELLA VALUTAZIONE TITOLI </w:t>
      </w:r>
      <w:r w:rsidRPr="002E3BD5">
        <w:rPr>
          <w:sz w:val="22"/>
          <w:szCs w:val="22"/>
          <w:lang w:val="it-IT"/>
        </w:rPr>
        <w:t>(da compilare per intero a cura del candidato)</w:t>
      </w:r>
    </w:p>
    <w:tbl>
      <w:tblPr>
        <w:tblpPr w:leftFromText="141" w:rightFromText="141" w:vertAnchor="page" w:horzAnchor="margin" w:tblpY="3495"/>
        <w:tblW w:w="1042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503"/>
        <w:gridCol w:w="2835"/>
        <w:gridCol w:w="1559"/>
        <w:gridCol w:w="1523"/>
      </w:tblGrid>
      <w:tr w:rsidR="00D625FD" w:rsidRPr="002E3BD5" w14:paraId="7D3B1B71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4F050A49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Titoli</w:t>
            </w:r>
            <w:proofErr w:type="spellEnd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 ed </w:t>
            </w: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Esperienze</w:t>
            </w:r>
            <w:proofErr w:type="spellEnd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lavorative</w:t>
            </w:r>
            <w:proofErr w:type="spellEnd"/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0F687308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Valutazione</w:t>
            </w:r>
            <w:proofErr w:type="spellEnd"/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11AB96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Numero</w:t>
            </w:r>
            <w:proofErr w:type="spellEnd"/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F05D62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Punteggio</w:t>
            </w:r>
            <w:proofErr w:type="spellEnd"/>
          </w:p>
        </w:tc>
      </w:tr>
      <w:tr w:rsidR="00D625FD" w:rsidRPr="002E3BD5" w14:paraId="7A42AC8E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5F98A9A6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Diploma di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laurea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in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are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disciplinar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relative alle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competenz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rofessional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richiest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7EB12FED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u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1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E888324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61BF996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625FD" w:rsidRPr="002E3BD5" w14:paraId="614B72EB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AE2C536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Certificazion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coere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col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rofilo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scelto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18B48BC0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u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5 per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certificazion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>, max 3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1620436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48860E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625FD" w:rsidRPr="002E3BD5" w14:paraId="6252708D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2684852D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Esperienz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regress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in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qualità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di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formator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44F5E717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u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5 per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incarico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>,</w:t>
            </w:r>
          </w:p>
          <w:p w14:paraId="28AF2BBB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max 3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32D7E9F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35F83DC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625FD" w:rsidRPr="002E3BD5" w14:paraId="0CBDA33A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0FB4C511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Corsi di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formazione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segui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attine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alla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tipologia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di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incarico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24F8C99C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Punti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5 per </w:t>
            </w:r>
            <w:proofErr w:type="spellStart"/>
            <w:r w:rsidRPr="002E3BD5">
              <w:rPr>
                <w:rFonts w:cs="Arial"/>
                <w:color w:val="000000"/>
                <w:sz w:val="22"/>
                <w:szCs w:val="22"/>
              </w:rPr>
              <w:t>incarico</w:t>
            </w:r>
            <w:proofErr w:type="spellEnd"/>
            <w:r w:rsidRPr="002E3BD5">
              <w:rPr>
                <w:rFonts w:cs="Arial"/>
                <w:color w:val="000000"/>
                <w:sz w:val="22"/>
                <w:szCs w:val="22"/>
              </w:rPr>
              <w:t>,</w:t>
            </w:r>
          </w:p>
          <w:p w14:paraId="775B347E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2E3BD5">
              <w:rPr>
                <w:rFonts w:cs="Arial"/>
                <w:color w:val="000000"/>
                <w:sz w:val="22"/>
                <w:szCs w:val="22"/>
              </w:rPr>
              <w:t xml:space="preserve"> max 3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0F9C947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AB53E1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625FD" w:rsidRPr="002E3BD5" w14:paraId="722C6E8C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22BA7CC" w14:textId="77777777" w:rsidR="00D625FD" w:rsidRPr="002E3BD5" w:rsidRDefault="00D625FD" w:rsidP="00D625FD">
            <w:pPr>
              <w:spacing w:line="360" w:lineRule="auto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3FD11663" w14:textId="77777777" w:rsidR="00D625FD" w:rsidRPr="002E3BD5" w:rsidRDefault="00D625FD" w:rsidP="00D625FD">
            <w:pPr>
              <w:spacing w:line="360" w:lineRule="auto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08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54AAE1" w14:textId="77777777" w:rsidR="00D625FD" w:rsidRPr="002E3BD5" w:rsidRDefault="00D625FD" w:rsidP="00D625FD">
            <w:pPr>
              <w:spacing w:line="360" w:lineRule="auto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2E3BD5">
              <w:rPr>
                <w:rFonts w:cs="Arial"/>
                <w:b/>
                <w:bCs/>
                <w:color w:val="000000"/>
                <w:sz w:val="22"/>
                <w:szCs w:val="22"/>
              </w:rPr>
              <w:t>PUNTEGGIO TOTALE:</w:t>
            </w:r>
          </w:p>
        </w:tc>
      </w:tr>
    </w:tbl>
    <w:p w14:paraId="64FF8DEC" w14:textId="77777777" w:rsidR="00524BD7" w:rsidRPr="002E3BD5" w:rsidRDefault="00524BD7" w:rsidP="00837D2B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1FA441A" w14:textId="0F7DEF6B" w:rsidR="00F00AE2" w:rsidRPr="002E3BD5" w:rsidRDefault="00837D2B" w:rsidP="00837D2B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A</w:t>
      </w:r>
      <w:r w:rsidR="00C56333" w:rsidRPr="002E3BD5">
        <w:rPr>
          <w:sz w:val="22"/>
          <w:szCs w:val="22"/>
          <w:lang w:val="it-IT"/>
        </w:rPr>
        <w:t>i sensi degli artt. 46 e 47 del D.P.R. 445/2000, consapevole che le dichiarazioni mendaci sono</w:t>
      </w:r>
      <w:r w:rsidR="003E04FF" w:rsidRPr="002E3BD5">
        <w:rPr>
          <w:sz w:val="22"/>
          <w:szCs w:val="22"/>
          <w:lang w:val="it-IT"/>
        </w:rPr>
        <w:t xml:space="preserve"> </w:t>
      </w:r>
      <w:r w:rsidR="00C56333" w:rsidRPr="002E3BD5">
        <w:rPr>
          <w:sz w:val="22"/>
          <w:szCs w:val="22"/>
          <w:lang w:val="it-IT"/>
        </w:rPr>
        <w:t xml:space="preserve">punite ai sensi del </w:t>
      </w:r>
      <w:r w:rsidR="008D6FF9" w:rsidRPr="002E3BD5">
        <w:rPr>
          <w:sz w:val="22"/>
          <w:szCs w:val="22"/>
          <w:lang w:val="it-IT"/>
        </w:rPr>
        <w:t>Codice penale</w:t>
      </w:r>
      <w:r w:rsidR="00C56333" w:rsidRPr="002E3BD5">
        <w:rPr>
          <w:sz w:val="22"/>
          <w:szCs w:val="22"/>
          <w:lang w:val="it-IT"/>
        </w:rPr>
        <w:t xml:space="preserve"> e delle leggi speciali in materia, secondo le disposizioni richiamate</w:t>
      </w:r>
      <w:r w:rsidR="003E04FF" w:rsidRPr="002E3BD5">
        <w:rPr>
          <w:sz w:val="22"/>
          <w:szCs w:val="22"/>
          <w:lang w:val="it-IT"/>
        </w:rPr>
        <w:t xml:space="preserve"> </w:t>
      </w:r>
      <w:r w:rsidR="00C56333" w:rsidRPr="002E3BD5">
        <w:rPr>
          <w:sz w:val="22"/>
          <w:szCs w:val="22"/>
          <w:lang w:val="it-IT"/>
        </w:rPr>
        <w:t xml:space="preserve">all’ art. 76 del citato D.P.R. 445/00, </w:t>
      </w:r>
      <w:r w:rsidR="00D625FD" w:rsidRPr="002E3BD5">
        <w:rPr>
          <w:sz w:val="22"/>
          <w:szCs w:val="22"/>
          <w:lang w:val="it-IT"/>
        </w:rPr>
        <w:t>il candidato</w:t>
      </w:r>
    </w:p>
    <w:p w14:paraId="59138976" w14:textId="77777777" w:rsidR="00F00AE2" w:rsidRPr="002E3BD5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5D8D62E9" w14:textId="77777777" w:rsidR="00DF2614" w:rsidRPr="002E3BD5" w:rsidRDefault="00C56333" w:rsidP="00FD6B0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  <w:r w:rsidRPr="002E3BD5">
        <w:rPr>
          <w:b/>
          <w:sz w:val="22"/>
          <w:szCs w:val="22"/>
          <w:lang w:val="it-IT"/>
        </w:rPr>
        <w:t>DICHIARA</w:t>
      </w:r>
    </w:p>
    <w:p w14:paraId="141865D4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sotto la s</w:t>
      </w:r>
      <w:r w:rsidR="00F00AE2" w:rsidRPr="002E3BD5">
        <w:rPr>
          <w:sz w:val="22"/>
          <w:szCs w:val="22"/>
          <w:lang w:val="it-IT"/>
        </w:rPr>
        <w:t>ua personale responsabilità, di</w:t>
      </w:r>
      <w:r w:rsidRPr="002E3BD5">
        <w:rPr>
          <w:sz w:val="22"/>
          <w:szCs w:val="22"/>
          <w:lang w:val="it-IT"/>
        </w:rPr>
        <w:t>:</w:t>
      </w:r>
    </w:p>
    <w:p w14:paraId="0707400C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Essere in possesso della cittadinanza italiana o di uno degli stati membri della comunità europea;</w:t>
      </w:r>
    </w:p>
    <w:p w14:paraId="3C30D185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Godere dei diritti civili e politici;</w:t>
      </w:r>
    </w:p>
    <w:p w14:paraId="37E2A7E5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Non avere riportato condanne penali e non essere destinatario di provvedimenti che riguardano l’applicazione di misure di prevenzione, di decisioni civili e di provvedimenti amministrativi iscritti nel casellario giudiziale</w:t>
      </w:r>
    </w:p>
    <w:p w14:paraId="0D4FC819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Essere a conoscenza di non essere sottoposto a procedimenti penali;</w:t>
      </w:r>
    </w:p>
    <w:p w14:paraId="48BC1AA2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Essere in possesso del requisito della particolare e comprovata specializzazione universitaria strettamente correlata al contenuto della prestazione richiesta.</w:t>
      </w:r>
    </w:p>
    <w:p w14:paraId="7356917D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Di prestare consenso al trattamento dei dati personali (D. 196/2003);</w:t>
      </w:r>
    </w:p>
    <w:p w14:paraId="5B18640A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 xml:space="preserve">Che l’indirizzo al quale deve essere fatta ogni necessaria comunicazione relativa al </w:t>
      </w:r>
      <w:r w:rsidR="00A41D26" w:rsidRPr="002E3BD5">
        <w:rPr>
          <w:sz w:val="22"/>
          <w:szCs w:val="22"/>
          <w:lang w:val="it-IT"/>
        </w:rPr>
        <w:t xml:space="preserve">presente avviso è il seguente: (indirizzo mail; </w:t>
      </w:r>
      <w:proofErr w:type="spellStart"/>
      <w:r w:rsidR="00A41D26" w:rsidRPr="002E3BD5">
        <w:rPr>
          <w:sz w:val="22"/>
          <w:szCs w:val="22"/>
          <w:lang w:val="it-IT"/>
        </w:rPr>
        <w:t>tel</w:t>
      </w:r>
      <w:proofErr w:type="spellEnd"/>
      <w:r w:rsidR="00A41D26" w:rsidRPr="002E3BD5">
        <w:rPr>
          <w:sz w:val="22"/>
          <w:szCs w:val="22"/>
          <w:lang w:val="it-IT"/>
        </w:rPr>
        <w:t xml:space="preserve">; </w:t>
      </w:r>
      <w:proofErr w:type="spellStart"/>
      <w:r w:rsidR="00A41D26" w:rsidRPr="002E3BD5">
        <w:rPr>
          <w:sz w:val="22"/>
          <w:szCs w:val="22"/>
          <w:lang w:val="it-IT"/>
        </w:rPr>
        <w:t>cell</w:t>
      </w:r>
      <w:proofErr w:type="spellEnd"/>
      <w:r w:rsidR="00A41D26" w:rsidRPr="002E3BD5">
        <w:rPr>
          <w:sz w:val="22"/>
          <w:szCs w:val="22"/>
          <w:lang w:val="it-IT"/>
        </w:rPr>
        <w:t>.).</w:t>
      </w:r>
    </w:p>
    <w:p w14:paraId="51C2C8BF" w14:textId="15B9D0C6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 xml:space="preserve">Dichiara altresì di accettare le condizioni indicate nell’avviso pubblicato all’albo web di questo </w:t>
      </w:r>
      <w:r w:rsidR="00010CEA" w:rsidRPr="002E3BD5">
        <w:rPr>
          <w:sz w:val="22"/>
          <w:szCs w:val="22"/>
          <w:lang w:val="it-IT"/>
        </w:rPr>
        <w:t>I</w:t>
      </w:r>
      <w:r w:rsidRPr="002E3BD5">
        <w:rPr>
          <w:sz w:val="22"/>
          <w:szCs w:val="22"/>
          <w:lang w:val="it-IT"/>
        </w:rPr>
        <w:t>stituto</w:t>
      </w:r>
    </w:p>
    <w:p w14:paraId="389C1D8E" w14:textId="77777777" w:rsidR="00F00AE2" w:rsidRPr="002E3BD5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5826A614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</w:rPr>
      </w:pPr>
      <w:r w:rsidRPr="002E3BD5">
        <w:rPr>
          <w:sz w:val="22"/>
          <w:szCs w:val="22"/>
        </w:rPr>
        <w:lastRenderedPageBreak/>
        <w:t>Allega</w:t>
      </w:r>
      <w:r w:rsidR="00A41D26" w:rsidRPr="002E3BD5">
        <w:rPr>
          <w:sz w:val="22"/>
          <w:szCs w:val="22"/>
        </w:rPr>
        <w:t xml:space="preserve"> </w:t>
      </w:r>
      <w:proofErr w:type="spellStart"/>
      <w:r w:rsidRPr="002E3BD5">
        <w:rPr>
          <w:sz w:val="22"/>
          <w:szCs w:val="22"/>
        </w:rPr>
        <w:t>alla</w:t>
      </w:r>
      <w:proofErr w:type="spellEnd"/>
      <w:r w:rsidR="00A41D26" w:rsidRPr="002E3BD5">
        <w:rPr>
          <w:sz w:val="22"/>
          <w:szCs w:val="22"/>
        </w:rPr>
        <w:t xml:space="preserve"> </w:t>
      </w:r>
      <w:proofErr w:type="spellStart"/>
      <w:r w:rsidRPr="002E3BD5">
        <w:rPr>
          <w:sz w:val="22"/>
          <w:szCs w:val="22"/>
        </w:rPr>
        <w:t>presente</w:t>
      </w:r>
      <w:proofErr w:type="spellEnd"/>
      <w:r w:rsidR="00A41D26" w:rsidRPr="002E3BD5">
        <w:rPr>
          <w:sz w:val="22"/>
          <w:szCs w:val="22"/>
        </w:rPr>
        <w:t xml:space="preserve"> </w:t>
      </w:r>
      <w:proofErr w:type="spellStart"/>
      <w:r w:rsidRPr="002E3BD5">
        <w:rPr>
          <w:sz w:val="22"/>
          <w:szCs w:val="22"/>
        </w:rPr>
        <w:t>istanza</w:t>
      </w:r>
      <w:proofErr w:type="spellEnd"/>
      <w:r w:rsidRPr="002E3BD5">
        <w:rPr>
          <w:sz w:val="22"/>
          <w:szCs w:val="22"/>
        </w:rPr>
        <w:t>:</w:t>
      </w:r>
    </w:p>
    <w:p w14:paraId="6461D7CC" w14:textId="4DE7E5C8" w:rsidR="00DF2614" w:rsidRPr="002E3BD5" w:rsidRDefault="00385781" w:rsidP="00FD6B0D">
      <w:pPr>
        <w:pStyle w:val="Compact"/>
        <w:numPr>
          <w:ilvl w:val="0"/>
          <w:numId w:val="7"/>
        </w:numPr>
        <w:spacing w:before="0" w:after="0" w:line="360" w:lineRule="auto"/>
        <w:ind w:left="0" w:firstLine="0"/>
        <w:jc w:val="both"/>
        <w:rPr>
          <w:i/>
          <w:iCs/>
          <w:sz w:val="22"/>
          <w:szCs w:val="22"/>
        </w:rPr>
      </w:pPr>
      <w:r w:rsidRPr="002E3BD5">
        <w:rPr>
          <w:i/>
          <w:iCs/>
          <w:sz w:val="22"/>
          <w:szCs w:val="22"/>
        </w:rPr>
        <w:t>Curriculum vitae.</w:t>
      </w:r>
    </w:p>
    <w:p w14:paraId="18A08BF9" w14:textId="77777777" w:rsidR="00DF2614" w:rsidRPr="002E3BD5" w:rsidRDefault="00C56333" w:rsidP="00FD6B0D">
      <w:pPr>
        <w:pStyle w:val="Compact"/>
        <w:numPr>
          <w:ilvl w:val="0"/>
          <w:numId w:val="7"/>
        </w:numPr>
        <w:spacing w:before="0" w:after="0" w:line="360" w:lineRule="auto"/>
        <w:ind w:left="0" w:firstLine="0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Ogni altro titolo utile alla selezione</w:t>
      </w:r>
    </w:p>
    <w:p w14:paraId="62268148" w14:textId="77777777" w:rsidR="00FD6B0D" w:rsidRPr="002E3BD5" w:rsidRDefault="00FD6B0D" w:rsidP="00FD6B0D">
      <w:pPr>
        <w:pStyle w:val="FirstParagraph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7A3A9F57" w14:textId="77777777" w:rsidR="00FD6B0D" w:rsidRPr="002E3BD5" w:rsidRDefault="00F00AE2" w:rsidP="00FD6B0D">
      <w:pPr>
        <w:pStyle w:val="FirstParagraph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Pistoia, li ____________________________</w:t>
      </w:r>
      <w:r w:rsidRPr="002E3BD5">
        <w:rPr>
          <w:sz w:val="22"/>
          <w:szCs w:val="22"/>
          <w:lang w:val="it-IT"/>
        </w:rPr>
        <w:tab/>
      </w:r>
      <w:r w:rsidRPr="002E3BD5">
        <w:rPr>
          <w:sz w:val="22"/>
          <w:szCs w:val="22"/>
          <w:lang w:val="it-IT"/>
        </w:rPr>
        <w:tab/>
      </w:r>
      <w:r w:rsidRPr="002E3BD5">
        <w:rPr>
          <w:sz w:val="22"/>
          <w:szCs w:val="22"/>
          <w:lang w:val="it-IT"/>
        </w:rPr>
        <w:tab/>
      </w:r>
      <w:r w:rsidRPr="002E3BD5">
        <w:rPr>
          <w:sz w:val="22"/>
          <w:szCs w:val="22"/>
          <w:lang w:val="it-IT"/>
        </w:rPr>
        <w:tab/>
      </w:r>
      <w:r w:rsidRPr="002E3BD5">
        <w:rPr>
          <w:sz w:val="22"/>
          <w:szCs w:val="22"/>
          <w:lang w:val="it-IT"/>
        </w:rPr>
        <w:tab/>
      </w:r>
      <w:r w:rsidRPr="002E3BD5">
        <w:rPr>
          <w:sz w:val="22"/>
          <w:szCs w:val="22"/>
          <w:lang w:val="it-IT"/>
        </w:rPr>
        <w:tab/>
      </w:r>
      <w:r w:rsidR="00C56333" w:rsidRPr="002E3BD5">
        <w:rPr>
          <w:sz w:val="22"/>
          <w:szCs w:val="22"/>
          <w:lang w:val="it-IT"/>
        </w:rPr>
        <w:t>Firma</w:t>
      </w:r>
    </w:p>
    <w:p w14:paraId="35FFB3EF" w14:textId="77777777" w:rsidR="00F00AE2" w:rsidRPr="002E3BD5" w:rsidRDefault="00F00AE2" w:rsidP="00FD6B0D">
      <w:pPr>
        <w:pStyle w:val="FirstParagraph"/>
        <w:spacing w:before="0" w:after="0" w:line="360" w:lineRule="auto"/>
        <w:ind w:left="5760" w:firstLine="720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>_________________________</w:t>
      </w:r>
    </w:p>
    <w:p w14:paraId="2DA69DE2" w14:textId="77777777" w:rsidR="00F00AE2" w:rsidRPr="002E3BD5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C03BA92" w14:textId="77777777" w:rsidR="00C56333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6195A37" w14:textId="77777777" w:rsidR="00C56333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75A6CE76" w14:textId="77777777" w:rsidR="00DF2614" w:rsidRPr="002E3BD5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2E3BD5">
        <w:rPr>
          <w:sz w:val="22"/>
          <w:szCs w:val="22"/>
          <w:lang w:val="it-IT"/>
        </w:rPr>
        <w:t xml:space="preserve">AVVERTENZA: IL DICHIARANTE DECADE DAI BENEFICI EVENTUALMENTE CONSEGUITI, A SEGUITO DEL PROVVEDIMENTO EMANATO SULLA BASE DELLA DICHIARAZIONE NON VERITIERA. </w:t>
      </w:r>
    </w:p>
    <w:sectPr w:rsidR="00DF2614" w:rsidRPr="002E3BD5" w:rsidSect="001C5EE2">
      <w:pgSz w:w="12240" w:h="15840"/>
      <w:pgMar w:top="851" w:right="851" w:bottom="85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527E" w14:textId="77777777" w:rsidR="001C5EE2" w:rsidRDefault="001C5EE2">
      <w:r>
        <w:separator/>
      </w:r>
    </w:p>
  </w:endnote>
  <w:endnote w:type="continuationSeparator" w:id="0">
    <w:p w14:paraId="11DD1252" w14:textId="77777777" w:rsidR="001C5EE2" w:rsidRDefault="001C5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-Bold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81170" w14:textId="77777777" w:rsidR="001C5EE2" w:rsidRDefault="001C5EE2">
      <w:r>
        <w:separator/>
      </w:r>
    </w:p>
  </w:footnote>
  <w:footnote w:type="continuationSeparator" w:id="0">
    <w:p w14:paraId="4A81333E" w14:textId="77777777" w:rsidR="001C5EE2" w:rsidRDefault="001C5E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673A4C7"/>
    <w:multiLevelType w:val="multilevel"/>
    <w:tmpl w:val="E00AA2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408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C6592E"/>
    <w:multiLevelType w:val="hybridMultilevel"/>
    <w:tmpl w:val="DF0A0200"/>
    <w:lvl w:ilvl="0" w:tplc="B532AFE8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47DD9F"/>
    <w:multiLevelType w:val="multilevel"/>
    <w:tmpl w:val="641AB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9D2743"/>
    <w:multiLevelType w:val="multilevel"/>
    <w:tmpl w:val="CF822842"/>
    <w:lvl w:ilvl="0">
      <w:start w:val="1"/>
      <w:numFmt w:val="bullet"/>
      <w:lvlText w:val=""/>
      <w:lvlJc w:val="left"/>
      <w:pPr>
        <w:ind w:left="1191" w:hanging="511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E2796C"/>
    <w:multiLevelType w:val="hybridMultilevel"/>
    <w:tmpl w:val="C2027BE0"/>
    <w:lvl w:ilvl="0" w:tplc="B92ECAAA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754D92"/>
    <w:multiLevelType w:val="multilevel"/>
    <w:tmpl w:val="61A2F366"/>
    <w:lvl w:ilvl="0">
      <w:start w:val="1"/>
      <w:numFmt w:val="bullet"/>
      <w:lvlText w:val=""/>
      <w:lvlJc w:val="left"/>
      <w:pPr>
        <w:ind w:left="794" w:hanging="114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2AF6978"/>
    <w:multiLevelType w:val="multilevel"/>
    <w:tmpl w:val="6474256A"/>
    <w:lvl w:ilvl="0">
      <w:start w:val="1"/>
      <w:numFmt w:val="lowerLetter"/>
      <w:lvlText w:val="%1)"/>
      <w:lvlJc w:val="left"/>
      <w:pPr>
        <w:ind w:left="720" w:hanging="360"/>
      </w:pPr>
      <w:rPr>
        <w:rFonts w:ascii="Liberation Serif" w:eastAsia="Noto Serif CJK SC" w:hAnsi="Liberation Serif" w:cs="Lohit Devanagari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5E90180D"/>
    <w:multiLevelType w:val="hybridMultilevel"/>
    <w:tmpl w:val="80B073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50F02"/>
    <w:multiLevelType w:val="hybridMultilevel"/>
    <w:tmpl w:val="F83EE71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92697B"/>
    <w:multiLevelType w:val="hybridMultilevel"/>
    <w:tmpl w:val="13AE79D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16831"/>
    <w:multiLevelType w:val="multilevel"/>
    <w:tmpl w:val="F81A8830"/>
    <w:lvl w:ilvl="0">
      <w:start w:val="1"/>
      <w:numFmt w:val="bullet"/>
      <w:lvlText w:val=""/>
      <w:lvlJc w:val="left"/>
      <w:pPr>
        <w:ind w:left="107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30717464">
    <w:abstractNumId w:val="1"/>
  </w:num>
  <w:num w:numId="2" w16cid:durableId="1199127327">
    <w:abstractNumId w:val="3"/>
  </w:num>
  <w:num w:numId="3" w16cid:durableId="690763803">
    <w:abstractNumId w:val="0"/>
  </w:num>
  <w:num w:numId="4" w16cid:durableId="1159269459">
    <w:abstractNumId w:val="8"/>
  </w:num>
  <w:num w:numId="5" w16cid:durableId="25520870">
    <w:abstractNumId w:val="6"/>
  </w:num>
  <w:num w:numId="6" w16cid:durableId="1050226895">
    <w:abstractNumId w:val="4"/>
  </w:num>
  <w:num w:numId="7" w16cid:durableId="1695767140">
    <w:abstractNumId w:val="11"/>
  </w:num>
  <w:num w:numId="8" w16cid:durableId="189338994">
    <w:abstractNumId w:val="9"/>
  </w:num>
  <w:num w:numId="9" w16cid:durableId="1047797438">
    <w:abstractNumId w:val="10"/>
  </w:num>
  <w:num w:numId="10" w16cid:durableId="865486504">
    <w:abstractNumId w:val="2"/>
  </w:num>
  <w:num w:numId="11" w16cid:durableId="106197992">
    <w:abstractNumId w:val="5"/>
  </w:num>
  <w:num w:numId="12" w16cid:durableId="18642034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CEA"/>
    <w:rsid w:val="00011C8B"/>
    <w:rsid w:val="001B485F"/>
    <w:rsid w:val="001C5EE2"/>
    <w:rsid w:val="001F1B22"/>
    <w:rsid w:val="00200BF8"/>
    <w:rsid w:val="0028150E"/>
    <w:rsid w:val="002B7464"/>
    <w:rsid w:val="002E3BD5"/>
    <w:rsid w:val="00353258"/>
    <w:rsid w:val="00385781"/>
    <w:rsid w:val="003E04FF"/>
    <w:rsid w:val="004E29B3"/>
    <w:rsid w:val="00502981"/>
    <w:rsid w:val="00506E9F"/>
    <w:rsid w:val="00524BD7"/>
    <w:rsid w:val="00563CE1"/>
    <w:rsid w:val="00590D07"/>
    <w:rsid w:val="005949E3"/>
    <w:rsid w:val="006042A1"/>
    <w:rsid w:val="00615077"/>
    <w:rsid w:val="00627FBD"/>
    <w:rsid w:val="00631DC2"/>
    <w:rsid w:val="00782567"/>
    <w:rsid w:val="00784D58"/>
    <w:rsid w:val="007A389B"/>
    <w:rsid w:val="007A54E5"/>
    <w:rsid w:val="007D4B1D"/>
    <w:rsid w:val="00837D2B"/>
    <w:rsid w:val="008739D3"/>
    <w:rsid w:val="008C5F81"/>
    <w:rsid w:val="008D6863"/>
    <w:rsid w:val="008D6FF9"/>
    <w:rsid w:val="008F2086"/>
    <w:rsid w:val="009074DF"/>
    <w:rsid w:val="009249D4"/>
    <w:rsid w:val="009B620B"/>
    <w:rsid w:val="009E1F4D"/>
    <w:rsid w:val="00A41D26"/>
    <w:rsid w:val="00A82B20"/>
    <w:rsid w:val="00A84E09"/>
    <w:rsid w:val="00B4243F"/>
    <w:rsid w:val="00B63C8F"/>
    <w:rsid w:val="00B73202"/>
    <w:rsid w:val="00B86B75"/>
    <w:rsid w:val="00BC48D5"/>
    <w:rsid w:val="00BC540D"/>
    <w:rsid w:val="00C36279"/>
    <w:rsid w:val="00C56333"/>
    <w:rsid w:val="00D06014"/>
    <w:rsid w:val="00D625FD"/>
    <w:rsid w:val="00DB2953"/>
    <w:rsid w:val="00DB2BA9"/>
    <w:rsid w:val="00DC2F1F"/>
    <w:rsid w:val="00DF2614"/>
    <w:rsid w:val="00E315A3"/>
    <w:rsid w:val="00E85E5C"/>
    <w:rsid w:val="00F00AE2"/>
    <w:rsid w:val="00FB4E85"/>
    <w:rsid w:val="00FC5788"/>
    <w:rsid w:val="00FD6B0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56686"/>
  <w15:docId w15:val="{EA102BB8-0814-45AC-9A6E-E8F7F0A24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739D3"/>
  </w:style>
  <w:style w:type="paragraph" w:styleId="Titolo1">
    <w:name w:val="heading 1"/>
    <w:basedOn w:val="Normale"/>
    <w:next w:val="Corpotesto"/>
    <w:uiPriority w:val="9"/>
    <w:qFormat/>
    <w:rsid w:val="008739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8739D3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8739D3"/>
  </w:style>
  <w:style w:type="paragraph" w:customStyle="1" w:styleId="Compact">
    <w:name w:val="Compact"/>
    <w:basedOn w:val="Corpotesto"/>
    <w:qFormat/>
    <w:rsid w:val="008739D3"/>
    <w:pPr>
      <w:spacing w:before="36" w:after="36"/>
    </w:pPr>
  </w:style>
  <w:style w:type="paragraph" w:styleId="Titolo">
    <w:name w:val="Title"/>
    <w:basedOn w:val="Normale"/>
    <w:next w:val="Corpotesto"/>
    <w:qFormat/>
    <w:rsid w:val="008739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8739D3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8739D3"/>
    <w:pPr>
      <w:keepNext/>
      <w:keepLines/>
      <w:jc w:val="center"/>
    </w:pPr>
  </w:style>
  <w:style w:type="paragraph" w:styleId="Data">
    <w:name w:val="Date"/>
    <w:next w:val="Corpotesto"/>
    <w:qFormat/>
    <w:rsid w:val="008739D3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8739D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739D3"/>
  </w:style>
  <w:style w:type="paragraph" w:styleId="Testodelblocco">
    <w:name w:val="Block Text"/>
    <w:basedOn w:val="Corpotesto"/>
    <w:next w:val="Corpotesto"/>
    <w:uiPriority w:val="9"/>
    <w:unhideWhenUsed/>
    <w:qFormat/>
    <w:rsid w:val="008739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8739D3"/>
  </w:style>
  <w:style w:type="paragraph" w:customStyle="1" w:styleId="DefinitionTerm">
    <w:name w:val="Definition Term"/>
    <w:basedOn w:val="Normale"/>
    <w:next w:val="Definition"/>
    <w:rsid w:val="008739D3"/>
    <w:pPr>
      <w:keepNext/>
      <w:keepLines/>
    </w:pPr>
    <w:rPr>
      <w:b/>
    </w:rPr>
  </w:style>
  <w:style w:type="paragraph" w:customStyle="1" w:styleId="Definition">
    <w:name w:val="Definition"/>
    <w:basedOn w:val="Normale"/>
    <w:rsid w:val="008739D3"/>
  </w:style>
  <w:style w:type="paragraph" w:styleId="Didascalia">
    <w:name w:val="caption"/>
    <w:basedOn w:val="Normale"/>
    <w:link w:val="DidascaliaCarattere"/>
    <w:rsid w:val="008739D3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739D3"/>
    <w:pPr>
      <w:keepNext/>
    </w:pPr>
  </w:style>
  <w:style w:type="paragraph" w:customStyle="1" w:styleId="ImageCaption">
    <w:name w:val="Image Caption"/>
    <w:basedOn w:val="Didascalia"/>
    <w:rsid w:val="008739D3"/>
  </w:style>
  <w:style w:type="paragraph" w:customStyle="1" w:styleId="Figure">
    <w:name w:val="Figure"/>
    <w:basedOn w:val="Normale"/>
    <w:rsid w:val="008739D3"/>
  </w:style>
  <w:style w:type="paragraph" w:customStyle="1" w:styleId="FigurewithCaption">
    <w:name w:val="Figure with Caption"/>
    <w:basedOn w:val="Figure"/>
    <w:rsid w:val="008739D3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8739D3"/>
  </w:style>
  <w:style w:type="character" w:customStyle="1" w:styleId="VerbatimChar">
    <w:name w:val="Verbatim Char"/>
    <w:basedOn w:val="DidascaliaCarattere"/>
    <w:link w:val="SourceCode"/>
    <w:rsid w:val="008739D3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8739D3"/>
    <w:rPr>
      <w:vertAlign w:val="superscript"/>
    </w:rPr>
  </w:style>
  <w:style w:type="character" w:styleId="Collegamentoipertestuale">
    <w:name w:val="Hyperlink"/>
    <w:basedOn w:val="DidascaliaCarattere"/>
    <w:rsid w:val="008739D3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8739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8739D3"/>
    <w:pPr>
      <w:wordWrap w:val="0"/>
    </w:pPr>
  </w:style>
  <w:style w:type="character" w:customStyle="1" w:styleId="KeywordTok">
    <w:name w:val="Keyword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739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739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739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739D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739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739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739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739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739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739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739D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739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739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739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739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739D3"/>
    <w:rPr>
      <w:rFonts w:ascii="Consolas" w:hAnsi="Consolas"/>
      <w:sz w:val="22"/>
    </w:rPr>
  </w:style>
  <w:style w:type="character" w:customStyle="1" w:styleId="StrongEmphasis">
    <w:name w:val="Strong Emphasis"/>
    <w:rsid w:val="006042A1"/>
    <w:rPr>
      <w:b/>
      <w:bCs/>
    </w:rPr>
  </w:style>
  <w:style w:type="paragraph" w:customStyle="1" w:styleId="Textbody">
    <w:name w:val="Text body"/>
    <w:basedOn w:val="Normale"/>
    <w:rsid w:val="005949E3"/>
    <w:pPr>
      <w:suppressAutoHyphens/>
      <w:autoSpaceDN w:val="0"/>
      <w:spacing w:after="140" w:line="276" w:lineRule="auto"/>
      <w:textAlignment w:val="baseline"/>
    </w:pPr>
    <w:rPr>
      <w:rFonts w:ascii="Liberation Serif" w:eastAsia="Noto Serif CJK SC" w:hAnsi="Liberation Serif" w:cs="Lohit Devanagari"/>
      <w:kern w:val="3"/>
      <w:lang w:val="it-IT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8SEGR</dc:creator>
  <cp:lastModifiedBy>PC8SEGR</cp:lastModifiedBy>
  <cp:revision>2</cp:revision>
  <cp:lastPrinted>2024-01-09T07:37:00Z</cp:lastPrinted>
  <dcterms:created xsi:type="dcterms:W3CDTF">2024-03-14T11:24:00Z</dcterms:created>
  <dcterms:modified xsi:type="dcterms:W3CDTF">2024-03-14T11:24:00Z</dcterms:modified>
</cp:coreProperties>
</file>